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BA525" w14:textId="2D1EFEEE" w:rsidR="009E603B" w:rsidRDefault="00D4134E">
      <w:r>
        <w:t xml:space="preserve">This is </w:t>
      </w:r>
      <w:r w:rsidR="0079605B">
        <w:t>the design documentation for</w:t>
      </w:r>
      <w:r>
        <w:t xml:space="preserve"> my project. </w:t>
      </w:r>
      <w:r w:rsidR="009E603B">
        <w:t xml:space="preserve">From my understanding, the important part of this project is to present a proof of concept to a potential stakeholder. </w:t>
      </w:r>
    </w:p>
    <w:p w14:paraId="0CBBC719" w14:textId="10B92601" w:rsidR="00930253" w:rsidRDefault="003F3D2D" w:rsidP="003575B1">
      <w:pPr>
        <w:autoSpaceDE w:val="0"/>
        <w:autoSpaceDN w:val="0"/>
        <w:adjustRightInd w:val="0"/>
        <w:spacing w:after="0" w:line="240" w:lineRule="auto"/>
      </w:pPr>
      <w:r>
        <w:t>My first assumption was to look at the data that was provided. I looked at the</w:t>
      </w:r>
      <w:r w:rsidR="00930253">
        <w:t xml:space="preserve"> Excel</w:t>
      </w:r>
      <w:r>
        <w:t xml:space="preserve"> </w:t>
      </w:r>
      <w:r w:rsidR="00930253">
        <w:t>file that was provided and noticed the column names</w:t>
      </w:r>
      <w:r w:rsidR="00986BE2">
        <w:t xml:space="preserve"> “</w:t>
      </w:r>
      <w:r w:rsidR="003575B1">
        <w:t>Hotel</w:t>
      </w:r>
      <w:r w:rsidR="00986BE2">
        <w:t xml:space="preserve"> </w:t>
      </w:r>
      <w:r w:rsidR="003575B1">
        <w:t>Name,</w:t>
      </w:r>
      <w:r w:rsidR="00986BE2">
        <w:t xml:space="preserve"> </w:t>
      </w:r>
      <w:r w:rsidR="003575B1">
        <w:t>City,</w:t>
      </w:r>
      <w:r w:rsidR="00986BE2">
        <w:t xml:space="preserve">  </w:t>
      </w:r>
      <w:r w:rsidR="003575B1">
        <w:t>Continent,</w:t>
      </w:r>
      <w:r w:rsidR="00986BE2">
        <w:t xml:space="preserve">  </w:t>
      </w:r>
      <w:r w:rsidR="003575B1">
        <w:t>Country,</w:t>
      </w:r>
      <w:r w:rsidR="00986BE2">
        <w:t xml:space="preserve"> </w:t>
      </w:r>
      <w:r w:rsidR="003575B1">
        <w:t>Category,</w:t>
      </w:r>
      <w:r w:rsidR="00986BE2">
        <w:t xml:space="preserve"> </w:t>
      </w:r>
      <w:r w:rsidR="003575B1">
        <w:t>Star</w:t>
      </w:r>
      <w:r w:rsidR="00986BE2">
        <w:t xml:space="preserve"> </w:t>
      </w:r>
      <w:r w:rsidR="003575B1">
        <w:t>Rating,</w:t>
      </w:r>
      <w:r w:rsidR="00986BE2">
        <w:t xml:space="preserve"> </w:t>
      </w:r>
      <w:r w:rsidR="003575B1">
        <w:t>Temp</w:t>
      </w:r>
      <w:r w:rsidR="00986BE2">
        <w:t xml:space="preserve"> </w:t>
      </w:r>
      <w:r w:rsidR="003575B1">
        <w:t>Rating,</w:t>
      </w:r>
      <w:r w:rsidR="00986BE2">
        <w:t xml:space="preserve"> </w:t>
      </w:r>
      <w:r w:rsidR="003575B1">
        <w:t>Location,</w:t>
      </w:r>
      <w:r w:rsidR="00986BE2">
        <w:t xml:space="preserve"> </w:t>
      </w:r>
      <w:r w:rsidR="003575B1">
        <w:t>Price</w:t>
      </w:r>
      <w:r w:rsidR="00986BE2">
        <w:t xml:space="preserve"> </w:t>
      </w:r>
      <w:r w:rsidR="003575B1">
        <w:t>Per</w:t>
      </w:r>
      <w:r w:rsidR="00986BE2">
        <w:t xml:space="preserve"> </w:t>
      </w:r>
      <w:r w:rsidR="003575B1">
        <w:t>Night”</w:t>
      </w:r>
      <w:r w:rsidR="00025A2D">
        <w:t xml:space="preserve">. </w:t>
      </w:r>
      <w:r w:rsidR="001F0554">
        <w:t xml:space="preserve">I would use these to filter out the data. </w:t>
      </w:r>
    </w:p>
    <w:p w14:paraId="7D9B0F03" w14:textId="29F3BF4B" w:rsidR="00930253" w:rsidRDefault="00930253"/>
    <w:p w14:paraId="06FE6C4D" w14:textId="3AB64BCC" w:rsidR="001F0554" w:rsidRDefault="001F0554">
      <w:r>
        <w:t xml:space="preserve">After looking at this, I created a </w:t>
      </w:r>
      <w:r w:rsidR="00FD5CB9">
        <w:t xml:space="preserve">user model </w:t>
      </w:r>
      <w:r w:rsidR="00BA1032">
        <w:t xml:space="preserve">to describe the user experience. </w:t>
      </w:r>
    </w:p>
    <w:p w14:paraId="7E86B330" w14:textId="4E30BC2D" w:rsidR="00BA1032" w:rsidRDefault="00BA1032">
      <w:r>
        <w:t>To summarise, the application asks the user what content they would like to visit, then asks the category, then the location</w:t>
      </w:r>
      <w:r w:rsidR="00E126CC">
        <w:t>,</w:t>
      </w:r>
      <w:r>
        <w:t xml:space="preserve"> and finally the temperature rating. This information is then passed to a database</w:t>
      </w:r>
      <w:r w:rsidR="00FD3969">
        <w:t xml:space="preserve"> and then the </w:t>
      </w:r>
      <w:r w:rsidR="0040378E">
        <w:t>is returned to the user in a results page, which displays all of the holidays.</w:t>
      </w:r>
    </w:p>
    <w:p w14:paraId="00544694" w14:textId="7D0B5485" w:rsidR="003935DE" w:rsidRDefault="003935DE">
      <w:r>
        <w:t xml:space="preserve">I have chosen to use </w:t>
      </w:r>
      <w:r w:rsidR="003814AA">
        <w:t xml:space="preserve">the following four filters because I believe that gives the user </w:t>
      </w:r>
      <w:r w:rsidR="00045BA0">
        <w:t xml:space="preserve">more options to look through </w:t>
      </w:r>
      <w:r w:rsidR="00E126CC">
        <w:t>o</w:t>
      </w:r>
      <w:r w:rsidR="00045BA0">
        <w:t>n the results page.</w:t>
      </w:r>
    </w:p>
    <w:p w14:paraId="3AA7E493" w14:textId="5247A14B" w:rsidR="0040378E" w:rsidRDefault="00FD3969">
      <w:r w:rsidRPr="00FD3969">
        <w:rPr>
          <w:noProof/>
        </w:rPr>
        <w:drawing>
          <wp:inline distT="0" distB="0" distL="0" distR="0" wp14:anchorId="1F0CCF8D" wp14:editId="23F4ED37">
            <wp:extent cx="5731510" cy="27457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F3EA" w14:textId="36B66C60" w:rsidR="006506F5" w:rsidRDefault="00045BA0">
      <w:r>
        <w:t>This is what my data model will look like</w:t>
      </w:r>
      <w:r w:rsidR="00556362">
        <w:t xml:space="preserve">. I will create </w:t>
      </w:r>
      <w:r w:rsidR="006506F5">
        <w:t>a table called Holidays with the columns matching the data. I’ll make a</w:t>
      </w:r>
      <w:r w:rsidR="00556362">
        <w:t xml:space="preserve"> stored procedure that </w:t>
      </w:r>
      <w:r w:rsidR="006506F5">
        <w:t xml:space="preserve">accepts </w:t>
      </w:r>
      <w:r w:rsidR="00E126CC">
        <w:t xml:space="preserve">the </w:t>
      </w:r>
      <w:r w:rsidR="006506F5">
        <w:t xml:space="preserve">parameters that the user will provide. </w:t>
      </w:r>
      <w:r w:rsidR="00F016BA">
        <w:t xml:space="preserve">At the moment, it is very simple, but I believe it could be added too fairly easily. </w:t>
      </w:r>
    </w:p>
    <w:p w14:paraId="2103AA44" w14:textId="5AF5E200" w:rsidR="00045BA0" w:rsidRDefault="006506F5">
      <w:r w:rsidRPr="00C32814">
        <w:rPr>
          <w:noProof/>
        </w:rPr>
        <w:lastRenderedPageBreak/>
        <w:drawing>
          <wp:inline distT="0" distB="0" distL="0" distR="0" wp14:anchorId="0924F02E" wp14:editId="691EBAEC">
            <wp:extent cx="4915153" cy="2984653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15153" cy="2984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6AF8C" w14:textId="0621B064" w:rsidR="00045BA0" w:rsidRDefault="00045BA0"/>
    <w:p w14:paraId="19D5BD29" w14:textId="7B14C4D7" w:rsidR="00334B18" w:rsidRDefault="006A7DC7">
      <w:r>
        <w:t xml:space="preserve">I will create an MVC and each page will save the input data in a session and pass it through to a stored procedure then finally results to the user. </w:t>
      </w:r>
    </w:p>
    <w:p w14:paraId="66D07572" w14:textId="449E068A" w:rsidR="00713AF8" w:rsidRDefault="00713AF8">
      <w:r>
        <w:t>I want the layout to l</w:t>
      </w:r>
      <w:r w:rsidR="0088289F">
        <w:t xml:space="preserve">ook like below. </w:t>
      </w:r>
    </w:p>
    <w:p w14:paraId="4E11FFD2" w14:textId="6651047C" w:rsidR="00713AF8" w:rsidRDefault="002B7FD6">
      <w:r w:rsidRPr="002B7FD6">
        <w:rPr>
          <w:noProof/>
        </w:rPr>
        <w:drawing>
          <wp:inline distT="0" distB="0" distL="0" distR="0" wp14:anchorId="2546E118" wp14:editId="2B360945">
            <wp:extent cx="3860998" cy="3435527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0998" cy="343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F8D7" w14:textId="0F6874AC" w:rsidR="0088289F" w:rsidRDefault="0088289F">
      <w:r>
        <w:t>If an invalid input has been entered I would like a</w:t>
      </w:r>
      <w:r w:rsidR="00E126CC">
        <w:t>n</w:t>
      </w:r>
      <w:r>
        <w:t xml:space="preserve"> ‘Invalid Input’ message to appear. Prompting the user to try again. </w:t>
      </w:r>
    </w:p>
    <w:p w14:paraId="5BCF93D1" w14:textId="45669D8E" w:rsidR="008A4F09" w:rsidRDefault="008A4F09"/>
    <w:p w14:paraId="0CB72841" w14:textId="69900D05" w:rsidR="008A4F09" w:rsidRDefault="008A4F09"/>
    <w:p w14:paraId="565056A0" w14:textId="631821D9" w:rsidR="008A4F09" w:rsidRDefault="008A4F09"/>
    <w:p w14:paraId="2FD766FD" w14:textId="77777777" w:rsidR="008A4F09" w:rsidRDefault="008A4F09"/>
    <w:p w14:paraId="6CA01905" w14:textId="1D338693" w:rsidR="002B7FD6" w:rsidRDefault="0088289F">
      <w:r w:rsidRPr="0088289F">
        <w:rPr>
          <w:noProof/>
        </w:rPr>
        <w:drawing>
          <wp:inline distT="0" distB="0" distL="0" distR="0" wp14:anchorId="6C68FE3F" wp14:editId="12EE982F">
            <wp:extent cx="3911801" cy="330852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330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E6B33" w14:textId="70A91975" w:rsidR="00281E6B" w:rsidRDefault="00281E6B">
      <w:r>
        <w:t xml:space="preserve">When the user navigates to the next page, I would like the previous answer visible on </w:t>
      </w:r>
      <w:r w:rsidR="00E126CC">
        <w:t xml:space="preserve">the </w:t>
      </w:r>
      <w:r>
        <w:t>screen.</w:t>
      </w:r>
    </w:p>
    <w:p w14:paraId="69F4D7A6" w14:textId="1A3E646D" w:rsidR="00E03593" w:rsidRDefault="00E03593">
      <w:r w:rsidRPr="00E03593">
        <w:rPr>
          <w:noProof/>
        </w:rPr>
        <w:drawing>
          <wp:inline distT="0" distB="0" distL="0" distR="0" wp14:anchorId="2F3A45A4" wp14:editId="698E7C2B">
            <wp:extent cx="3949903" cy="3327571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9903" cy="3327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D765D" w14:textId="46B6F5D3" w:rsidR="008A4F09" w:rsidRDefault="008A4F09">
      <w:r>
        <w:t>When the last question is answered, I want the results to show a screen like the following:</w:t>
      </w:r>
    </w:p>
    <w:p w14:paraId="598A18A9" w14:textId="77777777" w:rsidR="008A4F09" w:rsidRDefault="008A4F09">
      <w:r w:rsidRPr="008A4F09">
        <w:rPr>
          <w:noProof/>
        </w:rPr>
        <w:lastRenderedPageBreak/>
        <w:drawing>
          <wp:inline distT="0" distB="0" distL="0" distR="0" wp14:anchorId="7CD43BC6" wp14:editId="315C0E3C">
            <wp:extent cx="5731510" cy="18757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F652A" w14:textId="6273686C" w:rsidR="00E03593" w:rsidRDefault="00E03593">
      <w:r>
        <w:t xml:space="preserve"> </w:t>
      </w:r>
      <w:r w:rsidR="0014791C">
        <w:t xml:space="preserve">If I can design the app around this, I believe it will meet the criteria. </w:t>
      </w:r>
    </w:p>
    <w:sectPr w:rsidR="00E03593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C8241" w14:textId="77777777" w:rsidR="00922B6D" w:rsidRDefault="00922B6D" w:rsidP="001768CD">
      <w:pPr>
        <w:spacing w:after="0" w:line="240" w:lineRule="auto"/>
      </w:pPr>
      <w:r>
        <w:separator/>
      </w:r>
    </w:p>
  </w:endnote>
  <w:endnote w:type="continuationSeparator" w:id="0">
    <w:p w14:paraId="4CAEAAA4" w14:textId="77777777" w:rsidR="00922B6D" w:rsidRDefault="00922B6D" w:rsidP="00176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F300F7" w14:textId="77777777" w:rsidR="00922B6D" w:rsidRDefault="00922B6D" w:rsidP="001768CD">
      <w:pPr>
        <w:spacing w:after="0" w:line="240" w:lineRule="auto"/>
      </w:pPr>
      <w:r>
        <w:separator/>
      </w:r>
    </w:p>
  </w:footnote>
  <w:footnote w:type="continuationSeparator" w:id="0">
    <w:p w14:paraId="113B0E56" w14:textId="77777777" w:rsidR="00922B6D" w:rsidRDefault="00922B6D" w:rsidP="00176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D4225" w14:textId="0052C86A" w:rsidR="001768CD" w:rsidRDefault="001768CD">
    <w:pPr>
      <w:pStyle w:val="Header"/>
    </w:pPr>
    <w:r>
      <w:t>Desig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7QwNQcCAzNjQyUdpeDU4uLM/DyQAqNaAHwRhJMsAAAA"/>
  </w:docVars>
  <w:rsids>
    <w:rsidRoot w:val="00D4134E"/>
    <w:rsid w:val="000206B5"/>
    <w:rsid w:val="00025A2D"/>
    <w:rsid w:val="00045BA0"/>
    <w:rsid w:val="0014791C"/>
    <w:rsid w:val="001768CD"/>
    <w:rsid w:val="001E2749"/>
    <w:rsid w:val="001F050F"/>
    <w:rsid w:val="001F0554"/>
    <w:rsid w:val="0023287A"/>
    <w:rsid w:val="00281E6B"/>
    <w:rsid w:val="002B7FD6"/>
    <w:rsid w:val="00304DFA"/>
    <w:rsid w:val="00334B18"/>
    <w:rsid w:val="003575B1"/>
    <w:rsid w:val="003814AA"/>
    <w:rsid w:val="003935DE"/>
    <w:rsid w:val="003C4AF7"/>
    <w:rsid w:val="003F3D2D"/>
    <w:rsid w:val="0040378E"/>
    <w:rsid w:val="00426357"/>
    <w:rsid w:val="00445CF1"/>
    <w:rsid w:val="00457FE7"/>
    <w:rsid w:val="00542DA3"/>
    <w:rsid w:val="00556362"/>
    <w:rsid w:val="00560894"/>
    <w:rsid w:val="006506F5"/>
    <w:rsid w:val="006A7DC7"/>
    <w:rsid w:val="00713AF8"/>
    <w:rsid w:val="0079605B"/>
    <w:rsid w:val="0088289F"/>
    <w:rsid w:val="008A4F09"/>
    <w:rsid w:val="008A63C3"/>
    <w:rsid w:val="00922B6D"/>
    <w:rsid w:val="00930253"/>
    <w:rsid w:val="00986BE2"/>
    <w:rsid w:val="009E603B"/>
    <w:rsid w:val="00B65FC1"/>
    <w:rsid w:val="00BA1032"/>
    <w:rsid w:val="00BD54E3"/>
    <w:rsid w:val="00C32814"/>
    <w:rsid w:val="00C3635D"/>
    <w:rsid w:val="00D4134E"/>
    <w:rsid w:val="00E03593"/>
    <w:rsid w:val="00E126CC"/>
    <w:rsid w:val="00E72C79"/>
    <w:rsid w:val="00F016BA"/>
    <w:rsid w:val="00FB7BD3"/>
    <w:rsid w:val="00FD3969"/>
    <w:rsid w:val="00FD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EAE62"/>
  <w15:chartTrackingRefBased/>
  <w15:docId w15:val="{FF728195-11EC-46DC-A40B-D648D1115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6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CD"/>
  </w:style>
  <w:style w:type="paragraph" w:styleId="Footer">
    <w:name w:val="footer"/>
    <w:basedOn w:val="Normal"/>
    <w:link w:val="FooterChar"/>
    <w:uiPriority w:val="99"/>
    <w:unhideWhenUsed/>
    <w:rsid w:val="00176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AF42FDCECB114EAE403EDF4EBC5F45" ma:contentTypeVersion="13" ma:contentTypeDescription="Create a new document." ma:contentTypeScope="" ma:versionID="d7480a330e270acc6409bb37c1adeb7c">
  <xsd:schema xmlns:xsd="http://www.w3.org/2001/XMLSchema" xmlns:xs="http://www.w3.org/2001/XMLSchema" xmlns:p="http://schemas.microsoft.com/office/2006/metadata/properties" xmlns:ns3="04aad65c-cc7f-437b-bc98-7c138ae8294c" xmlns:ns4="da67afab-469a-49aa-82b5-5d13f12a828f" targetNamespace="http://schemas.microsoft.com/office/2006/metadata/properties" ma:root="true" ma:fieldsID="05ffd9b8b43b7e861a37b1ec7d194763" ns3:_="" ns4:_="">
    <xsd:import namespace="04aad65c-cc7f-437b-bc98-7c138ae8294c"/>
    <xsd:import namespace="da67afab-469a-49aa-82b5-5d13f12a828f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ad65c-cc7f-437b-bc98-7c138ae8294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67afab-469a-49aa-82b5-5d13f12a82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B22683-5F90-482A-A952-423A19E658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58DB48-51DE-4651-8285-DA4BB813EC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413DA4-0734-4B4B-A0D0-21FB12894D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ad65c-cc7f-437b-bc98-7c138ae8294c"/>
    <ds:schemaRef ds:uri="da67afab-469a-49aa-82b5-5d13f12a82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Amos</dc:creator>
  <cp:keywords/>
  <dc:description/>
  <cp:lastModifiedBy>Charlie Amos</cp:lastModifiedBy>
  <cp:revision>5</cp:revision>
  <dcterms:created xsi:type="dcterms:W3CDTF">2022-01-13T13:31:00Z</dcterms:created>
  <dcterms:modified xsi:type="dcterms:W3CDTF">2022-01-14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AF42FDCECB114EAE403EDF4EBC5F45</vt:lpwstr>
  </property>
</Properties>
</file>